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565B4AE" w14:textId="02B5175E" w:rsidR="00F20DA0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73011D">
        <w:rPr>
          <w:rFonts w:ascii="Arial" w:eastAsia="Arial" w:hAnsi="Arial" w:cs="Arial"/>
          <w:b/>
          <w:sz w:val="32"/>
          <w:szCs w:val="24"/>
        </w:rPr>
        <w:t>4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F20DA0">
        <w:rPr>
          <w:rFonts w:ascii="Arial" w:eastAsia="Arial" w:hAnsi="Arial" w:cs="Arial"/>
          <w:b/>
          <w:sz w:val="32"/>
          <w:szCs w:val="24"/>
        </w:rPr>
        <w:t xml:space="preserve"> Northeast Monsoon </w:t>
      </w:r>
    </w:p>
    <w:p w14:paraId="6556D7D8" w14:textId="6EF8446B" w:rsidR="003D796E" w:rsidRDefault="00F20DA0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>
        <w:rPr>
          <w:rFonts w:ascii="Arial" w:eastAsia="Arial" w:hAnsi="Arial" w:cs="Arial"/>
          <w:b/>
          <w:sz w:val="32"/>
          <w:szCs w:val="24"/>
        </w:rPr>
        <w:t xml:space="preserve">Enhanced by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58D0476B" w14:textId="40537FCF" w:rsidR="0062180A" w:rsidRPr="00BB0AC9" w:rsidRDefault="003D09A9" w:rsidP="00BB0AC9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F20DA0">
        <w:rPr>
          <w:rFonts w:ascii="Arial" w:eastAsia="Arial" w:hAnsi="Arial" w:cs="Arial"/>
          <w:sz w:val="24"/>
          <w:szCs w:val="24"/>
        </w:rPr>
        <w:t>2</w:t>
      </w:r>
      <w:r w:rsidR="0073011D">
        <w:rPr>
          <w:rFonts w:ascii="Arial" w:eastAsia="Arial" w:hAnsi="Arial" w:cs="Arial"/>
          <w:sz w:val="24"/>
          <w:szCs w:val="24"/>
        </w:rPr>
        <w:t>3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D43E4">
        <w:rPr>
          <w:rFonts w:ascii="Arial" w:eastAsia="Arial" w:hAnsi="Arial" w:cs="Arial"/>
          <w:sz w:val="24"/>
          <w:szCs w:val="24"/>
        </w:rPr>
        <w:t>December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  <w:bookmarkStart w:id="1" w:name="_30j0zll" w:colFirst="0" w:colLast="0"/>
      <w:bookmarkStart w:id="2" w:name="_1fob9te" w:colFirst="0" w:colLast="0"/>
      <w:bookmarkEnd w:id="1"/>
      <w:bookmarkEnd w:id="2"/>
    </w:p>
    <w:p w14:paraId="79174770" w14:textId="77777777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</w:p>
    <w:p w14:paraId="1A3A8800" w14:textId="4FDD0A88" w:rsidR="005131AF" w:rsidRDefault="00114D5E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6DE9EA35" w14:textId="2DC2D93B" w:rsidR="00BB0AC9" w:rsidRDefault="00BB0AC9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64D192F2" w14:textId="12691ADF" w:rsidR="00BB0AC9" w:rsidRDefault="00BB0AC9" w:rsidP="00155E4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bookmarkStart w:id="3" w:name="_GoBack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2C4BA8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bookmarkEnd w:id="3"/>
    <w:p w14:paraId="271465C1" w14:textId="57FB6027" w:rsidR="00BB0AC9" w:rsidRPr="00BB0AC9" w:rsidRDefault="00BB0AC9" w:rsidP="00BB0AC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4" w:name="_Situational_Report"/>
      <w:bookmarkStart w:id="5" w:name="_Assistance_Centers_and"/>
      <w:bookmarkStart w:id="6" w:name="_Critical_Areas"/>
      <w:bookmarkEnd w:id="4"/>
      <w:bookmarkEnd w:id="5"/>
      <w:bookmarkEnd w:id="6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1362570C" w14:textId="174B6590" w:rsidR="002F596A" w:rsidRDefault="002F596A" w:rsidP="00B154C6">
      <w:pPr>
        <w:spacing w:after="0" w:line="240" w:lineRule="auto"/>
        <w:contextualSpacing/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1FF0D99A" w:rsidR="00892C65" w:rsidRPr="00D60917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5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8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33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>
        <w:rPr>
          <w:rFonts w:ascii="Arial" w:eastAsia="Times New Roman" w:hAnsi="Arial" w:cs="Arial"/>
          <w:sz w:val="24"/>
          <w:szCs w:val="24"/>
        </w:rPr>
        <w:t xml:space="preserve"> affected in</w:t>
      </w:r>
      <w:r w:rsid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3</w:t>
      </w:r>
      <w:r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Region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I</w:t>
      </w:r>
      <w:r w:rsidR="00EF6139">
        <w:rPr>
          <w:rFonts w:ascii="Arial" w:eastAsia="Times New Roman" w:hAnsi="Arial" w:cs="Arial"/>
          <w:b/>
          <w:color w:val="0070C0"/>
          <w:sz w:val="24"/>
          <w:szCs w:val="24"/>
        </w:rPr>
        <w:t xml:space="preserve">I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"/>
        <w:gridCol w:w="5166"/>
        <w:gridCol w:w="2007"/>
        <w:gridCol w:w="1310"/>
        <w:gridCol w:w="1310"/>
      </w:tblGrid>
      <w:tr w:rsidR="0073011D" w:rsidRPr="0073011D" w14:paraId="2D082E34" w14:textId="77777777" w:rsidTr="0073011D">
        <w:trPr>
          <w:trHeight w:val="20"/>
          <w:tblHeader/>
        </w:trPr>
        <w:tc>
          <w:tcPr>
            <w:tcW w:w="262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3C537C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FF960E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73011D" w:rsidRPr="0073011D" w14:paraId="50B7B6D1" w14:textId="77777777" w:rsidTr="0073011D">
        <w:trPr>
          <w:trHeight w:val="20"/>
          <w:tblHeader/>
        </w:trPr>
        <w:tc>
          <w:tcPr>
            <w:tcW w:w="262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09C42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0B6A9D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A9E743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DE783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3011D" w:rsidRPr="0073011D" w14:paraId="6F75E32C" w14:textId="77777777" w:rsidTr="0073011D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0F9ED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94C4470" w14:textId="36B5A69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EA6356" w14:textId="1EEDDF6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22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3F1D49B" w14:textId="726CD2F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433 </w:t>
            </w:r>
          </w:p>
        </w:tc>
      </w:tr>
      <w:tr w:rsidR="0073011D" w:rsidRPr="0073011D" w14:paraId="6821C188" w14:textId="77777777" w:rsidTr="0073011D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98F6E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02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452016" w14:textId="3C60BEE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ECC4DB" w14:textId="2A02B83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22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48EFBB" w14:textId="5B924C2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433 </w:t>
            </w:r>
          </w:p>
        </w:tc>
      </w:tr>
      <w:tr w:rsidR="0073011D" w:rsidRPr="0073011D" w14:paraId="5FAA2EA8" w14:textId="77777777" w:rsidTr="0073011D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A6E1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F94CC" w14:textId="1E5B6AA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C2190" w14:textId="2111CFE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46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067C8" w14:textId="0D367C9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105 </w:t>
            </w:r>
          </w:p>
        </w:tc>
      </w:tr>
      <w:tr w:rsidR="0073011D" w:rsidRPr="0073011D" w14:paraId="4A589B11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CDC6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0B23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29EEF" w14:textId="72EF275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80951" w14:textId="5EC0AAF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A681A" w14:textId="18E9020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73011D" w:rsidRPr="0073011D" w14:paraId="071CFA10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1AB2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EBD3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D0773" w14:textId="45886FC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389EA" w14:textId="6B1A02A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8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EA641" w14:textId="3F3E814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191 </w:t>
            </w:r>
          </w:p>
        </w:tc>
      </w:tr>
      <w:tr w:rsidR="0073011D" w:rsidRPr="0073011D" w14:paraId="34A21B20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1E13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B18E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67EA1" w14:textId="6F1C250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A8DF" w14:textId="5714908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F70AA" w14:textId="37D4CE9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73011D" w:rsidRPr="0073011D" w14:paraId="348262B0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76DA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636A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C3542" w14:textId="788421C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3F77A" w14:textId="5E988C6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B646" w14:textId="27DA561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73011D" w:rsidRPr="0073011D" w14:paraId="2AC54EE0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0D55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4385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139E2" w14:textId="44397E5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429C" w14:textId="230A1AB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144A" w14:textId="14BA422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9 </w:t>
            </w:r>
          </w:p>
        </w:tc>
      </w:tr>
      <w:tr w:rsidR="0073011D" w:rsidRPr="0073011D" w14:paraId="35EB14A0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FA1B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CE2F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C2221" w14:textId="0F46C0F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2441" w14:textId="0578286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3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AA68" w14:textId="0552D01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864 </w:t>
            </w:r>
          </w:p>
        </w:tc>
      </w:tr>
      <w:tr w:rsidR="0073011D" w:rsidRPr="0073011D" w14:paraId="7358A362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3047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FD20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2D3D" w14:textId="5C32308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936B5" w14:textId="4DA18B1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4846A" w14:textId="429DB9D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73011D" w:rsidRPr="0073011D" w14:paraId="629C8DBC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0CE6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A28B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9E222" w14:textId="2D29E68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4F569" w14:textId="1C13192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ACC9" w14:textId="652BF67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73011D" w:rsidRPr="0073011D" w14:paraId="11426503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642A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80D4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36737" w14:textId="3F00B10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B88D0" w14:textId="630DB44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C799E" w14:textId="4A13E82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13 </w:t>
            </w:r>
          </w:p>
        </w:tc>
      </w:tr>
      <w:tr w:rsidR="0073011D" w:rsidRPr="0073011D" w14:paraId="7CD30A51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9E9E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FE7A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731EF" w14:textId="017F9CD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7B1C" w14:textId="1050D37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6C07A" w14:textId="2B11138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73011D" w:rsidRPr="0073011D" w14:paraId="3E7FAF18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FCB5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7F96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7E4D9" w14:textId="1FA13C4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31932" w14:textId="1FF6DE5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A6E21" w14:textId="5FD581B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02 </w:t>
            </w:r>
          </w:p>
        </w:tc>
      </w:tr>
      <w:tr w:rsidR="0073011D" w:rsidRPr="0073011D" w14:paraId="04A98F57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D140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5D7A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520C" w14:textId="418C960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B8688" w14:textId="1091EDD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27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BFA8" w14:textId="3B13885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,568 </w:t>
            </w:r>
          </w:p>
        </w:tc>
      </w:tr>
      <w:tr w:rsidR="0073011D" w:rsidRPr="0073011D" w14:paraId="0285D392" w14:textId="77777777" w:rsidTr="0073011D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ECA10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EA214B" w14:textId="4A05502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0C2A69" w14:textId="665ED6F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75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3FB21" w14:textId="3610F0B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284 </w:t>
            </w:r>
          </w:p>
        </w:tc>
      </w:tr>
      <w:tr w:rsidR="0073011D" w:rsidRPr="0073011D" w14:paraId="0CE96402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22C7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0429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8AE7E" w14:textId="09EFE57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B04B8" w14:textId="2FCC94A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0E4E0" w14:textId="0CC76F4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73011D" w:rsidRPr="0073011D" w14:paraId="45BB96AC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E534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EA21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E172A" w14:textId="0756BED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B7DEC" w14:textId="578C02D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AB481" w14:textId="6614B07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</w:tr>
      <w:tr w:rsidR="0073011D" w:rsidRPr="0073011D" w14:paraId="05266417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02E3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98C6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C53DD" w14:textId="3C738DC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1634" w14:textId="7D2F16F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CFB1" w14:textId="56E7C78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73011D" w:rsidRPr="0073011D" w14:paraId="36F425B5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A6EF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FE4C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97BF7" w14:textId="3E2A079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5975B" w14:textId="5B7FFD7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7C2B" w14:textId="5B887AC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73011D" w:rsidRPr="0073011D" w14:paraId="3E1D527E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7716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6C61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Delfin</w:t>
            </w:r>
            <w:proofErr w:type="spellEnd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bano (Magsaysay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9290" w14:textId="173E0F0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28F75" w14:textId="32F961A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6399F" w14:textId="4394058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73011D" w:rsidRPr="0073011D" w14:paraId="30636814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27B6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5BB4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F1D04" w14:textId="023F111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8E418" w14:textId="5647153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8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324B1" w14:textId="0F25824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644 </w:t>
            </w:r>
          </w:p>
        </w:tc>
      </w:tr>
      <w:tr w:rsidR="0073011D" w:rsidRPr="0073011D" w14:paraId="528DC6F8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C8F9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CB8B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82FA8" w14:textId="4AC60B6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929AD" w14:textId="39935B5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D665" w14:textId="139DA09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73011D" w:rsidRPr="0073011D" w14:paraId="7B583909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6EF9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3138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021EA" w14:textId="7C04EF1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1F6FC" w14:textId="68E8E14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CE775" w14:textId="7EC02C9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73011D" w:rsidRPr="0073011D" w14:paraId="3F1C7FC9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0FDB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126A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773F" w14:textId="1ED758F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C5F70" w14:textId="39F8EF9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62454" w14:textId="51F64C6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37 </w:t>
            </w:r>
          </w:p>
        </w:tc>
      </w:tr>
      <w:tr w:rsidR="0073011D" w:rsidRPr="0073011D" w14:paraId="7480DB73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F109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D6BF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4CD02" w14:textId="7A6B3AC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9A87B" w14:textId="071DA93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1601C" w14:textId="6138809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</w:tr>
      <w:tr w:rsidR="0073011D" w:rsidRPr="0073011D" w14:paraId="137279C7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FBD5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FA87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ED2B8" w14:textId="01F5B4A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AF7E" w14:textId="6E20291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35AA" w14:textId="67CE1D6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</w:tr>
      <w:tr w:rsidR="0073011D" w:rsidRPr="0073011D" w14:paraId="2B3823E5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6718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F192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48200" w14:textId="208CB94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C0083" w14:textId="1561C32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5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5225" w14:textId="7C3AE42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207 </w:t>
            </w:r>
          </w:p>
        </w:tc>
      </w:tr>
      <w:tr w:rsidR="0073011D" w:rsidRPr="0073011D" w14:paraId="66D2EEAB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5C27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2F50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EC92F" w14:textId="385B18C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90064" w14:textId="3C4422C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0E0F6" w14:textId="0F4345D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</w:tr>
      <w:tr w:rsidR="0073011D" w:rsidRPr="0073011D" w14:paraId="68FA48EF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B03E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11FA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799F0" w14:textId="4632603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97156" w14:textId="295A713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F8B0" w14:textId="3B28307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73011D" w:rsidRPr="0073011D" w14:paraId="23892275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CE03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2DE0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C5490" w14:textId="2EDE7A4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4DD9F" w14:textId="47F7757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7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6F747" w14:textId="5F89B86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769 </w:t>
            </w:r>
          </w:p>
        </w:tc>
      </w:tr>
      <w:tr w:rsidR="0073011D" w:rsidRPr="0073011D" w14:paraId="72DAFEAC" w14:textId="77777777" w:rsidTr="0073011D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B96C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52E6E" w14:textId="2D6EDEB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632ABF" w14:textId="4427781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BB3BC" w14:textId="26872B5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</w:tr>
      <w:tr w:rsidR="0073011D" w:rsidRPr="0073011D" w14:paraId="510EBA5F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9025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BDF8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B3E06" w14:textId="1EF0609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728F2" w14:textId="1E0A490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AB1AB" w14:textId="5FD9306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73011D" w:rsidRPr="0073011D" w14:paraId="381C3C52" w14:textId="77777777" w:rsidTr="0073011D">
        <w:trPr>
          <w:trHeight w:val="20"/>
        </w:trPr>
        <w:tc>
          <w:tcPr>
            <w:tcW w:w="1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0B2C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6E46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4AC57" w14:textId="22FECD9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4618B" w14:textId="6239BA4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EE676" w14:textId="7489CB6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</w:tbl>
    <w:p w14:paraId="329A54F6" w14:textId="201DC6F4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lastRenderedPageBreak/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67C9" w14:textId="2D568C9E" w:rsidR="00B154C6" w:rsidRPr="00BB0AC9" w:rsidRDefault="00892C65" w:rsidP="00BB0AC9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F20DA0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6F7ACA71" w:rsidR="00BC5519" w:rsidRPr="00681500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here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Pr="0015629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AB1D41" w:rsidRPr="00AB1D41">
        <w:rPr>
          <w:rFonts w:ascii="Arial" w:eastAsia="Times New Roman" w:hAnsi="Arial" w:cs="Arial"/>
          <w:b/>
          <w:bCs/>
          <w:color w:val="0070C0"/>
          <w:sz w:val="24"/>
          <w:szCs w:val="24"/>
        </w:rPr>
        <w:t>664</w:t>
      </w:r>
      <w:r w:rsidR="00AB1D4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AB1D4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2,327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AB1D41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9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evacuation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enters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II</w:t>
      </w:r>
      <w:r w:rsidR="00B154C6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"/>
        <w:gridCol w:w="3290"/>
        <w:gridCol w:w="1010"/>
        <w:gridCol w:w="1012"/>
        <w:gridCol w:w="1010"/>
        <w:gridCol w:w="1012"/>
        <w:gridCol w:w="1014"/>
        <w:gridCol w:w="1005"/>
      </w:tblGrid>
      <w:tr w:rsidR="0073011D" w:rsidRPr="0073011D" w14:paraId="287A37E4" w14:textId="77777777" w:rsidTr="0073011D">
        <w:trPr>
          <w:trHeight w:val="20"/>
        </w:trPr>
        <w:tc>
          <w:tcPr>
            <w:tcW w:w="180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2AF66D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E07FD6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63900E1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3011D" w:rsidRPr="0073011D" w14:paraId="6911CFC4" w14:textId="77777777" w:rsidTr="0073011D">
        <w:trPr>
          <w:trHeight w:val="20"/>
        </w:trPr>
        <w:tc>
          <w:tcPr>
            <w:tcW w:w="180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BEF8F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63404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1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AA6B8F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73011D" w:rsidRPr="0073011D" w14:paraId="504C0DBE" w14:textId="77777777" w:rsidTr="0073011D">
        <w:trPr>
          <w:trHeight w:val="20"/>
        </w:trPr>
        <w:tc>
          <w:tcPr>
            <w:tcW w:w="180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5C6EB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112F0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24564B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B35F6D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3011D" w:rsidRPr="0073011D" w14:paraId="3C6BB007" w14:textId="77777777" w:rsidTr="0073011D">
        <w:trPr>
          <w:trHeight w:val="20"/>
        </w:trPr>
        <w:tc>
          <w:tcPr>
            <w:tcW w:w="180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B8183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186399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55D465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660D06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B26C48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94D984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0D7A89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3011D" w:rsidRPr="0073011D" w14:paraId="70625596" w14:textId="77777777" w:rsidTr="0073011D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D4349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F13A06" w14:textId="5BA84B3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4BDD7D" w14:textId="0E48152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7CA7B3" w14:textId="0570086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3A6D13" w14:textId="19190E7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4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777382F" w14:textId="5C89CF0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B34B73" w14:textId="3252A83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27 </w:t>
            </w:r>
          </w:p>
        </w:tc>
      </w:tr>
      <w:tr w:rsidR="0073011D" w:rsidRPr="0073011D" w14:paraId="654645ED" w14:textId="77777777" w:rsidTr="0073011D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77A616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F70394" w14:textId="1475A4A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514532" w14:textId="120E2C1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D84F86" w14:textId="249EA87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6FC901" w14:textId="4AD5CED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4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7F18D6" w14:textId="7683C95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E88BC2" w14:textId="1E3902F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27 </w:t>
            </w:r>
          </w:p>
        </w:tc>
      </w:tr>
      <w:tr w:rsidR="0073011D" w:rsidRPr="0073011D" w14:paraId="2AF5AD40" w14:textId="77777777" w:rsidTr="0073011D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574A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883509" w14:textId="294EEEF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74701" w14:textId="796EDA0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1BB5B2" w14:textId="647D977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1660AE" w14:textId="550EA61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5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7C615" w14:textId="6143AAF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24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6E96C" w14:textId="0015548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93 </w:t>
            </w:r>
          </w:p>
        </w:tc>
      </w:tr>
      <w:tr w:rsidR="0073011D" w:rsidRPr="0073011D" w14:paraId="097515A2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4420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4B3F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07BD" w14:textId="3398002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7D039" w14:textId="2F350EA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107F" w14:textId="548BE01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1A04B" w14:textId="02947AE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F3404" w14:textId="163CF47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3DF8" w14:textId="7C876C6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</w:tr>
      <w:tr w:rsidR="0073011D" w:rsidRPr="0073011D" w14:paraId="6CAB2924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BA6B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7A38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9655B" w14:textId="010D9C1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242E0" w14:textId="05BDA37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C7E04" w14:textId="4202CF3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B3600" w14:textId="464FE1B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3499B" w14:textId="430CF32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BB493" w14:textId="7F42534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</w:tr>
      <w:tr w:rsidR="0073011D" w:rsidRPr="0073011D" w14:paraId="1AE1676B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63DB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993A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169B8" w14:textId="00A4593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196C8" w14:textId="17B16CC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22F73" w14:textId="520C621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342D6" w14:textId="30920A8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19E3" w14:textId="0041AAC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BC9A" w14:textId="088CB3B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69AB5158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936E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D381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3003" w14:textId="5FA9082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4B283" w14:textId="75EABAE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3A1C" w14:textId="406A1F8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F1AF0" w14:textId="5B01CAC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5011" w14:textId="0236491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15EB6" w14:textId="4E71229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</w:tr>
      <w:tr w:rsidR="0073011D" w:rsidRPr="0073011D" w14:paraId="47726DED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C860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3A9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BA048" w14:textId="5FCBE0C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0BEAC" w14:textId="21358D6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FC87E" w14:textId="36C844F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B54ED" w14:textId="1A6C0F9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5E90E" w14:textId="69332D1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9994" w14:textId="69FA34E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73011D" w:rsidRPr="0073011D" w14:paraId="0C13382F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FE88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93FB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D344F" w14:textId="53D818C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C675B" w14:textId="59CD601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5F1CA" w14:textId="0DEA5D4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9A328" w14:textId="2BE5869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50808" w14:textId="5FFDCF5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1CDDB" w14:textId="7070406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738A4191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F0CA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581F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7C104" w14:textId="344DBA0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7996" w14:textId="3CA20AA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9661A" w14:textId="219D843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EE1E4" w14:textId="18FFB0A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CB7C7" w14:textId="05FADAA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31FDE" w14:textId="5BF0F21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408FBB8E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2412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B2B9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454A9" w14:textId="3B9A196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0CD8F" w14:textId="25F4E11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ABA8" w14:textId="14C7B96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3B86" w14:textId="6967896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0684F" w14:textId="5BAC240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E765D" w14:textId="734514B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</w:tr>
      <w:tr w:rsidR="0073011D" w:rsidRPr="0073011D" w14:paraId="4E0CA442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B146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A506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BD7A9" w14:textId="4B9E542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D507A" w14:textId="6F91D61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5293E" w14:textId="5294F35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C0FF5" w14:textId="36806CF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FB13" w14:textId="571712E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8F646" w14:textId="5736784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73011D" w:rsidRPr="0073011D" w14:paraId="0BA6D85E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6671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DEBD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8FED" w14:textId="2AAC37F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41644" w14:textId="6B609A3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1E1F" w14:textId="738FC76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7463" w14:textId="415CC97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CDCF" w14:textId="210203F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061DA" w14:textId="5A57C63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7DBF70BD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3E6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1CE5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66A34" w14:textId="1EF15E2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50B02" w14:textId="0691F10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41576" w14:textId="52A3DE2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7F928" w14:textId="359AD72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6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E2A3B" w14:textId="4B2B3D4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9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E3D6" w14:textId="7A0C5D5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70 </w:t>
            </w:r>
          </w:p>
        </w:tc>
      </w:tr>
      <w:tr w:rsidR="0073011D" w:rsidRPr="0073011D" w14:paraId="4A593447" w14:textId="77777777" w:rsidTr="0073011D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55075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82246" w14:textId="15800FF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7A6B3" w14:textId="4AC582B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6327F9" w14:textId="187F919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015A8B" w14:textId="7A3748A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B4D3A" w14:textId="34B96DD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5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E95E5" w14:textId="47A58A4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</w:tr>
      <w:tr w:rsidR="0073011D" w:rsidRPr="0073011D" w14:paraId="40A1E715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7699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A1ED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1FC8" w14:textId="0424727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8E5D8" w14:textId="4ECE67D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64D0F" w14:textId="01EA9B8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71E21" w14:textId="1C7EBAB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B9E1F" w14:textId="1AA2D4E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DE5B3" w14:textId="6BD71BF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69A8C70D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AEF9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5467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D5DA8" w14:textId="0B1D16E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EDDCF" w14:textId="7B43810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017A2" w14:textId="43A353B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755A0" w14:textId="796AD20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CC8AC" w14:textId="31635EF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3763" w14:textId="766BE80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08EE2A7F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921C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AF6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59E10" w14:textId="54223B9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DCCFE" w14:textId="2122924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DE572" w14:textId="18A1C4E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1098" w14:textId="7AC16FD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16A52" w14:textId="5596743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69C2" w14:textId="6C6EEE3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48E19808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1021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AB9F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Delfin</w:t>
            </w:r>
            <w:proofErr w:type="spellEnd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6795" w14:textId="7CD7F2F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EA3D5" w14:textId="2EEEC39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00103" w14:textId="0873D58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B9BD" w14:textId="4D2F3B3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965D8" w14:textId="0F5FFED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4F5AD" w14:textId="2409930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456D5741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24ED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8339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6114" w14:textId="2EFFB49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916B4" w14:textId="3BA425F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DA72" w14:textId="1FC31D3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12632" w14:textId="1A3D2E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343C1" w14:textId="6488A06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AF2B1" w14:textId="10D4D9A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4A0E9552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9224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479B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F7591" w14:textId="7BCCD9C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E2C26" w14:textId="5350503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053A4" w14:textId="13E5C08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B05E" w14:textId="0DAB288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CE4E" w14:textId="21AD1CF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5D1B" w14:textId="56F1F9D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18B09CEF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353B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E6C2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8704F" w14:textId="5915414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9537F" w14:textId="4F7B2FF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5364E" w14:textId="11C4EF1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14240" w14:textId="1F036B9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6B17" w14:textId="762E1D9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42308" w14:textId="3741534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615C92AD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14B0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8FD7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0FD4D" w14:textId="0FFFEE9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22D7E" w14:textId="058A0F7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80F4C" w14:textId="289291A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F85E4" w14:textId="14E942C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046E9" w14:textId="7D5A7E4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D0C44" w14:textId="62F793D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4955E256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3D38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6FCB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90EE8" w14:textId="1C8D31D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DB6D2" w14:textId="77318BB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5647" w14:textId="58DA791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9C046" w14:textId="671CF6D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23F82" w14:textId="613BBD1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B1E4A" w14:textId="775142F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2D8F8170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8D4D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9D62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84A4" w14:textId="11487C2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F70EE" w14:textId="01B74F2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1CED" w14:textId="358EE4F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E67FF" w14:textId="28434F6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86872" w14:textId="43246E0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A9D7" w14:textId="620AF61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73011D" w:rsidRPr="0073011D" w14:paraId="66F9AB8D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5617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9839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97AC9" w14:textId="6DE4E99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86FCD" w14:textId="7C6650D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5CBD6" w14:textId="2AC0CDC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9ABB5" w14:textId="004219A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D05DD" w14:textId="2E02772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6B138" w14:textId="067B4E6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78C94000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723E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8388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E031D" w14:textId="37D3155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A487A" w14:textId="6461E43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3B1A" w14:textId="3A44755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128F" w14:textId="6981852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FE80B" w14:textId="4A1BB49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5BDA4" w14:textId="26D003E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1F358FBB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930E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6770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0D7E0" w14:textId="5FAE99D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69D25" w14:textId="1629DCF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75614" w14:textId="18C695D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E1B9B" w14:textId="10CA8AC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5C7BA" w14:textId="2F669E2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BE9D0" w14:textId="08FDAF5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67CAC19C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7B12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321A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F7F6E" w14:textId="72B352A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5E6D" w14:textId="0820B71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B4FAA" w14:textId="6DDE77A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C2551" w14:textId="0364F23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0784E" w14:textId="55A1293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270C" w14:textId="444E727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74A7F7D3" w14:textId="77777777" w:rsidTr="0073011D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727E1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C6BAA" w14:textId="1C7EB39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AFF6B" w14:textId="6A274AE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45A196" w14:textId="570EE05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4B8C1" w14:textId="51D0224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0A5F8" w14:textId="006DD0B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BFD7A" w14:textId="478963B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73011D" w:rsidRPr="0073011D" w14:paraId="0546101B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B56E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2DD4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FA72A" w14:textId="22E0ACE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BCEB" w14:textId="537B84E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841DD" w14:textId="681BDA7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3817D" w14:textId="32EFBF3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BA02E" w14:textId="0D1F664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E3A5" w14:textId="6D8CE4B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73011D" w:rsidRPr="0073011D" w14:paraId="61925E4A" w14:textId="77777777" w:rsidTr="0073011D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4832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80A2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9EFE7" w14:textId="2732D0F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4F2D" w14:textId="16F0A18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B5E84" w14:textId="6BD2575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5E0D2" w14:textId="4ECACDF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E9D3A" w14:textId="1630BB0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271BD" w14:textId="698AA6F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77777777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ABC824B" w14:textId="145B7747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3FB94E5" w14:textId="77777777" w:rsidR="00A6646C" w:rsidRPr="00F20DA0" w:rsidRDefault="00A6646C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5485DED5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 are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08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83</w:t>
      </w:r>
      <w:r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currently staying with their relatives and/or friends in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695551">
        <w:rPr>
          <w:rFonts w:ascii="Arial" w:eastAsia="Times New Roman" w:hAnsi="Arial" w:cs="Arial"/>
          <w:b/>
          <w:color w:val="0070C0"/>
          <w:sz w:val="24"/>
          <w:szCs w:val="24"/>
        </w:rPr>
        <w:t>II</w:t>
      </w:r>
      <w:r w:rsidR="00B154C6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"/>
        <w:gridCol w:w="4463"/>
        <w:gridCol w:w="1226"/>
        <w:gridCol w:w="1226"/>
        <w:gridCol w:w="1228"/>
        <w:gridCol w:w="1224"/>
      </w:tblGrid>
      <w:tr w:rsidR="0073011D" w:rsidRPr="0073011D" w14:paraId="6B982EE3" w14:textId="77777777" w:rsidTr="0073011D">
        <w:trPr>
          <w:trHeight w:val="20"/>
          <w:tblHeader/>
        </w:trPr>
        <w:tc>
          <w:tcPr>
            <w:tcW w:w="241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849E06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8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532093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3011D" w:rsidRPr="0073011D" w14:paraId="6C07EF46" w14:textId="77777777" w:rsidTr="0073011D">
        <w:trPr>
          <w:trHeight w:val="20"/>
          <w:tblHeader/>
        </w:trPr>
        <w:tc>
          <w:tcPr>
            <w:tcW w:w="241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4BA53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8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0EE8D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73011D" w:rsidRPr="0073011D" w14:paraId="373833B8" w14:textId="77777777" w:rsidTr="0073011D">
        <w:trPr>
          <w:trHeight w:val="20"/>
          <w:tblHeader/>
        </w:trPr>
        <w:tc>
          <w:tcPr>
            <w:tcW w:w="241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7348D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9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CBE360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9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82C514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3011D" w:rsidRPr="0073011D" w14:paraId="076F34E1" w14:textId="77777777" w:rsidTr="0073011D">
        <w:trPr>
          <w:trHeight w:val="20"/>
          <w:tblHeader/>
        </w:trPr>
        <w:tc>
          <w:tcPr>
            <w:tcW w:w="241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24E28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130FD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2545B5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9400E9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7C7A5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3011D" w:rsidRPr="0073011D" w14:paraId="1428BA1F" w14:textId="77777777" w:rsidTr="0073011D">
        <w:trPr>
          <w:trHeight w:val="20"/>
        </w:trPr>
        <w:tc>
          <w:tcPr>
            <w:tcW w:w="24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724A5E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3FDFE0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358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06AA8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08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4C8FD6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4,99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ADEB4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483 </w:t>
            </w:r>
          </w:p>
        </w:tc>
      </w:tr>
      <w:tr w:rsidR="0073011D" w:rsidRPr="0073011D" w14:paraId="41BEDFF4" w14:textId="77777777" w:rsidTr="0073011D">
        <w:trPr>
          <w:trHeight w:val="20"/>
        </w:trPr>
        <w:tc>
          <w:tcPr>
            <w:tcW w:w="24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79064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REGION II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F3F6B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358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4D9C2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08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6D83A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4,99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60699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483 </w:t>
            </w:r>
          </w:p>
        </w:tc>
      </w:tr>
      <w:tr w:rsidR="0073011D" w:rsidRPr="0073011D" w14:paraId="4457755F" w14:textId="77777777" w:rsidTr="0073011D">
        <w:trPr>
          <w:trHeight w:val="20"/>
        </w:trPr>
        <w:tc>
          <w:tcPr>
            <w:tcW w:w="24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A26C4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0DB6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232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8EB33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108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7D73C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9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CEB73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483 </w:t>
            </w:r>
          </w:p>
        </w:tc>
      </w:tr>
      <w:tr w:rsidR="0073011D" w:rsidRPr="0073011D" w14:paraId="299C5983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EA6E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70E7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2DDC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07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3AA8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1D6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6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E541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</w:tr>
      <w:tr w:rsidR="0073011D" w:rsidRPr="0073011D" w14:paraId="58B2708D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2ACB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7BB5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A1B7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0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CACE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1D96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58C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7843990E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4B0E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38C6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EFE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3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982C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73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BE56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6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CDF6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65 </w:t>
            </w:r>
          </w:p>
        </w:tc>
      </w:tr>
      <w:tr w:rsidR="0073011D" w:rsidRPr="0073011D" w14:paraId="01276DE9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3AD1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420B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7489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8D9B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4396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B506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2 </w:t>
            </w:r>
          </w:p>
        </w:tc>
      </w:tr>
      <w:tr w:rsidR="0073011D" w:rsidRPr="0073011D" w14:paraId="179CA58E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040D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5211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4887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40DC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16F4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5A9B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85 </w:t>
            </w:r>
          </w:p>
        </w:tc>
      </w:tr>
      <w:tr w:rsidR="0073011D" w:rsidRPr="0073011D" w14:paraId="19AE975D" w14:textId="77777777" w:rsidTr="0073011D">
        <w:trPr>
          <w:trHeight w:val="20"/>
        </w:trPr>
        <w:tc>
          <w:tcPr>
            <w:tcW w:w="24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7E46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52C0A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1,124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B6849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09633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4,07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0A81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73011D" w:rsidRPr="0073011D" w14:paraId="283BDCDB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1860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0949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2B1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14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29FF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0D6C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C3B4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1F1B2C2B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475E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C0F8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CD4D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D5F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E50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334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3BC415DA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A222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CCBF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C8F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32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CBE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62A4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9DD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18839162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7107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F1E3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5EE9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7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E872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2848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5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422B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57E01831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D0F1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9429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D8FF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23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A195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B8B3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921B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40FD0BAB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CE30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F15A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DAC4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34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59F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011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15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B21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595CF615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582A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1165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37FE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274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F328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39035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1,37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2F8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18978738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976D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20A6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C10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383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803A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17D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95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9164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73011D" w:rsidRPr="0073011D" w14:paraId="54791702" w14:textId="77777777" w:rsidTr="0073011D">
        <w:trPr>
          <w:trHeight w:val="20"/>
        </w:trPr>
        <w:tc>
          <w:tcPr>
            <w:tcW w:w="24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B2D6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78F1B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DE405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7267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A98EA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73011D" w:rsidRPr="0073011D" w14:paraId="71BAB03F" w14:textId="77777777" w:rsidTr="0073011D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484F0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CC38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5F1C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A248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48C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906E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</w:tbl>
    <w:p w14:paraId="0739C1F8" w14:textId="77777777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38D8E0B" w14:textId="77777777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32A41C0C" w14:textId="77777777" w:rsidR="00BC5519" w:rsidRDefault="00BC5519" w:rsidP="00B154C6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8E6F9EB" w14:textId="77777777" w:rsidR="009A6CE9" w:rsidRPr="009A6CE9" w:rsidRDefault="009A6CE9" w:rsidP="009A6CE9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>Assistance Provided</w:t>
      </w:r>
    </w:p>
    <w:p w14:paraId="7273B67B" w14:textId="6E3E0FC1" w:rsid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9A6CE9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9A6CE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255C3" w:rsidRPr="006255C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5,275,305.71 </w:t>
      </w:r>
      <w:r w:rsidRPr="009A6CE9">
        <w:rPr>
          <w:rFonts w:ascii="Arial" w:eastAsia="Arial" w:hAnsi="Arial" w:cs="Arial"/>
          <w:bCs/>
          <w:color w:val="auto"/>
          <w:sz w:val="24"/>
          <w:szCs w:val="24"/>
        </w:rPr>
        <w:t xml:space="preserve">worth of assistance was provided to the affected families by the 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>DSWD</w:t>
      </w:r>
      <w:r w:rsidRPr="009A6CE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9A6CE9">
        <w:rPr>
          <w:rFonts w:ascii="Arial" w:eastAsia="Arial" w:hAnsi="Arial" w:cs="Arial"/>
          <w:bCs/>
          <w:color w:val="auto"/>
          <w:sz w:val="24"/>
          <w:szCs w:val="24"/>
        </w:rPr>
        <w:t xml:space="preserve">(see Table </w:t>
      </w:r>
      <w:r>
        <w:rPr>
          <w:rFonts w:ascii="Arial" w:eastAsia="Arial" w:hAnsi="Arial" w:cs="Arial"/>
          <w:bCs/>
          <w:color w:val="auto"/>
          <w:sz w:val="24"/>
          <w:szCs w:val="24"/>
        </w:rPr>
        <w:t>4</w:t>
      </w:r>
      <w:r w:rsidRPr="009A6CE9">
        <w:rPr>
          <w:rFonts w:ascii="Arial" w:eastAsia="Arial" w:hAnsi="Arial" w:cs="Arial"/>
          <w:bCs/>
          <w:color w:val="auto"/>
          <w:sz w:val="24"/>
          <w:szCs w:val="24"/>
        </w:rPr>
        <w:t>).</w:t>
      </w:r>
    </w:p>
    <w:p w14:paraId="12B0AC84" w14:textId="40D81F41" w:rsid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3E33C4CC" w14:textId="24F3F3A7" w:rsidR="009A6CE9" w:rsidRP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>
        <w:rPr>
          <w:rFonts w:ascii="Arial" w:eastAsia="Arial" w:hAnsi="Arial" w:cs="Arial"/>
          <w:b/>
          <w:i/>
          <w:iCs/>
          <w:sz w:val="20"/>
        </w:rPr>
        <w:t>4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303"/>
        <w:gridCol w:w="1576"/>
        <w:gridCol w:w="656"/>
        <w:gridCol w:w="694"/>
        <w:gridCol w:w="981"/>
        <w:gridCol w:w="1578"/>
      </w:tblGrid>
      <w:tr w:rsidR="0073011D" w:rsidRPr="0073011D" w14:paraId="4C11A4E8" w14:textId="77777777" w:rsidTr="0073011D">
        <w:trPr>
          <w:trHeight w:val="20"/>
          <w:tblHeader/>
        </w:trPr>
        <w:tc>
          <w:tcPr>
            <w:tcW w:w="223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9903A3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76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D15E57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73011D" w:rsidRPr="0073011D" w14:paraId="06A9C0AD" w14:textId="77777777" w:rsidTr="0073011D">
        <w:trPr>
          <w:trHeight w:val="20"/>
          <w:tblHeader/>
        </w:trPr>
        <w:tc>
          <w:tcPr>
            <w:tcW w:w="223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7D1A2E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D62587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0E97DF7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923C4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20526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9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C07147D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73011D" w:rsidRPr="0073011D" w14:paraId="2740B0C5" w14:textId="77777777" w:rsidTr="0073011D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0FCA46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CFD0A6" w14:textId="23E7EBB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275,305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843563" w14:textId="61B2244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0102F1" w14:textId="4AE4327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DA8135" w14:textId="560102D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9BCE28" w14:textId="7FD7DC3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275,305.71 </w:t>
            </w:r>
          </w:p>
        </w:tc>
      </w:tr>
      <w:tr w:rsidR="0073011D" w:rsidRPr="0073011D" w14:paraId="5724411B" w14:textId="77777777" w:rsidTr="0073011D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7CA400B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07D4F8" w14:textId="1728BE9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275,305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81E205" w14:textId="411A3E0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C8AEEF" w14:textId="441A317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EBEDDA" w14:textId="45F6D0D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1094AB" w14:textId="28B59CD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275,305.71 </w:t>
            </w:r>
          </w:p>
        </w:tc>
      </w:tr>
      <w:tr w:rsidR="0073011D" w:rsidRPr="0073011D" w14:paraId="4EE0F53F" w14:textId="77777777" w:rsidTr="0073011D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2929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1F306F" w14:textId="5A4DF54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397,861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1C9EB" w14:textId="19BFA8F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C3408" w14:textId="6D90C60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4F3E5" w14:textId="4518415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ED5BA1" w14:textId="4E8EA36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397,861.00 </w:t>
            </w:r>
          </w:p>
        </w:tc>
      </w:tr>
      <w:tr w:rsidR="0073011D" w:rsidRPr="0073011D" w14:paraId="5263F06F" w14:textId="77777777" w:rsidTr="0073011D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D4FD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D092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13E6" w14:textId="511FA49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C4162" w14:textId="6F9E988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53CD9" w14:textId="3249E3C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C080E" w14:textId="11C844B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DD5E7" w14:textId="4B003B0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</w:tr>
      <w:tr w:rsidR="0073011D" w:rsidRPr="0073011D" w14:paraId="69DA4E7D" w14:textId="77777777" w:rsidTr="0073011D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BB34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9ACA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10777" w14:textId="62E557A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82BAE" w14:textId="7702AEC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AF0A" w14:textId="084514FF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803FF" w14:textId="316B848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4719" w14:textId="04C8E4A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</w:tr>
      <w:tr w:rsidR="0073011D" w:rsidRPr="0073011D" w14:paraId="265C44A7" w14:textId="77777777" w:rsidTr="0073011D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20B64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BF071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3F54B" w14:textId="689EDAB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61AB6" w14:textId="16AED56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B7124" w14:textId="3824A9B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2E51" w14:textId="718FB30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DB20" w14:textId="2E07AD0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73011D" w:rsidRPr="0073011D" w14:paraId="0F0D0F99" w14:textId="77777777" w:rsidTr="0073011D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6EF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7F1B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FE5B9" w14:textId="1202F35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BC8E" w14:textId="1D0F8AC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A5EF8" w14:textId="7E048E8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9F93B" w14:textId="1E2F691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1B90" w14:textId="775A6BE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73011D" w:rsidRPr="0073011D" w14:paraId="2DAEB79C" w14:textId="77777777" w:rsidTr="0073011D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1C2179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CDDF8" w14:textId="62EA43E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1C6A15" w14:textId="10C58060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1E8331" w14:textId="5A4F53D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BC74B" w14:textId="66CAFEE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94F94" w14:textId="14A28DD6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3011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</w:tr>
      <w:tr w:rsidR="0073011D" w:rsidRPr="0073011D" w14:paraId="6CBFFFFD" w14:textId="77777777" w:rsidTr="0073011D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6A328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DF3F2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47084" w14:textId="3B280603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D5D7B" w14:textId="579AE0CA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8163E" w14:textId="6FE9207C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2B34" w14:textId="02E0556D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4C32" w14:textId="7339D69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</w:tr>
      <w:tr w:rsidR="0073011D" w:rsidRPr="0073011D" w14:paraId="4972CC85" w14:textId="77777777" w:rsidTr="0073011D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C876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3ED1C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C31D4" w14:textId="50CA896B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03FCC" w14:textId="20891D38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C4E46" w14:textId="01D9248E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3B31C" w14:textId="120CD309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B37A6" w14:textId="49E30F2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</w:tr>
      <w:tr w:rsidR="0073011D" w:rsidRPr="0073011D" w14:paraId="131F1609" w14:textId="77777777" w:rsidTr="0073011D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CF5C3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011D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D25CF" w14:textId="77777777" w:rsidR="0073011D" w:rsidRPr="0073011D" w:rsidRDefault="0073011D" w:rsidP="0073011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06C95" w14:textId="5ADEEEF5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29009" w14:textId="13F95AA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C5F24" w14:textId="2E3FAD22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AD8EC" w14:textId="6BC64681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0A9CE" w14:textId="619FE3D4" w:rsidR="0073011D" w:rsidRPr="0073011D" w:rsidRDefault="0073011D" w:rsidP="0073011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301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</w:tr>
    </w:tbl>
    <w:p w14:paraId="6820D401" w14:textId="76497244" w:rsidR="009A6CE9" w:rsidRPr="009A6CE9" w:rsidRDefault="009A6CE9" w:rsidP="009A6CE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9A6CE9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-FO II</w:t>
      </w:r>
    </w:p>
    <w:p w14:paraId="5CD4CA2E" w14:textId="77777777" w:rsidR="00BC5519" w:rsidRPr="0063489E" w:rsidRDefault="00BC551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7" w:name="_Contact_Information"/>
      <w:bookmarkEnd w:id="7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041F6630" w:rsidR="00A01937" w:rsidRPr="00EB29EB" w:rsidRDefault="00F20DA0" w:rsidP="0073011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73011D">
              <w:rPr>
                <w:rFonts w:ascii="Arial" w:eastAsia="Arial" w:hAnsi="Arial" w:cs="Arial"/>
                <w:color w:val="0070C0"/>
                <w:sz w:val="20"/>
                <w:szCs w:val="24"/>
              </w:rPr>
              <w:t>3</w:t>
            </w:r>
            <w:r w:rsidR="00EB29EB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cember</w:t>
            </w:r>
            <w:r w:rsidR="00A01937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E63C8" w14:textId="0C5CAFE8" w:rsidR="005F77E7" w:rsidRPr="005F77E7" w:rsidRDefault="005F77E7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264298BF" w14:textId="2A60A684" w:rsidR="00A01937" w:rsidRPr="00497A63" w:rsidRDefault="005F77E7" w:rsidP="00497A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19B6AD40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</w:t>
      </w:r>
      <w:r w:rsidR="00032864">
        <w:rPr>
          <w:rFonts w:ascii="Arial" w:eastAsia="Arial" w:hAnsi="Arial" w:cs="Arial"/>
          <w:b/>
          <w:sz w:val="24"/>
          <w:szCs w:val="24"/>
        </w:rPr>
        <w:t>FO II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78DCF602" w:rsidR="006C13A7" w:rsidRPr="00C9571B" w:rsidRDefault="00C9571B" w:rsidP="0073011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rFonts w:ascii="Arial" w:eastAsia="Arial" w:hAnsi="Arial" w:cs="Arial"/>
                <w:color w:val="0070C0"/>
              </w:rPr>
            </w:pPr>
            <w:r>
              <w:rPr>
                <w:rFonts w:ascii="Arial" w:eastAsia="Arial" w:hAnsi="Arial" w:cs="Arial"/>
                <w:color w:val="0070C0"/>
              </w:rPr>
              <w:t>2</w:t>
            </w:r>
            <w:r w:rsidR="0073011D">
              <w:rPr>
                <w:rFonts w:ascii="Arial" w:eastAsia="Arial" w:hAnsi="Arial" w:cs="Arial"/>
                <w:color w:val="0070C0"/>
              </w:rPr>
              <w:t>3</w:t>
            </w:r>
            <w:r>
              <w:rPr>
                <w:rFonts w:ascii="Arial" w:eastAsia="Arial" w:hAnsi="Arial" w:cs="Arial"/>
                <w:color w:val="0070C0"/>
              </w:rPr>
              <w:t xml:space="preserve"> </w:t>
            </w:r>
            <w:r w:rsidR="00EB29EB" w:rsidRPr="00C9571B">
              <w:rPr>
                <w:rFonts w:ascii="Arial" w:eastAsia="Arial" w:hAnsi="Arial" w:cs="Arial"/>
                <w:color w:val="0070C0"/>
              </w:rPr>
              <w:t>December</w:t>
            </w:r>
            <w:r w:rsidR="006C13A7" w:rsidRPr="00C9571B">
              <w:rPr>
                <w:rFonts w:ascii="Arial" w:eastAsia="Arial" w:hAnsi="Arial" w:cs="Arial"/>
                <w:color w:val="0070C0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C7FF7D4" w14:textId="12054AF3" w:rsidR="00F7552F" w:rsidRDefault="00F7552F" w:rsidP="009A6CE9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>DSWD-FO II is c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ontinuous</w:t>
            </w:r>
            <w:r>
              <w:rPr>
                <w:rFonts w:ascii="Arial" w:eastAsia="Arial" w:hAnsi="Arial" w:cs="Arial"/>
                <w:color w:val="0070C0"/>
                <w:szCs w:val="19"/>
              </w:rPr>
              <w:t>ly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monitoring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>through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the SWADTs and P/C/MATS with regard to the present weather condition in the </w:t>
            </w:r>
            <w:r w:rsidR="004B4813" w:rsidRPr="00F7552F">
              <w:rPr>
                <w:rFonts w:ascii="Arial" w:eastAsia="Arial" w:hAnsi="Arial" w:cs="Arial"/>
                <w:color w:val="0070C0"/>
                <w:szCs w:val="19"/>
              </w:rPr>
              <w:t>Region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.</w:t>
            </w:r>
          </w:p>
          <w:p w14:paraId="6410B65E" w14:textId="5160AE88" w:rsidR="00F7552F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lastRenderedPageBreak/>
              <w:t xml:space="preserve">DSWD-FO II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ensures a</w:t>
            </w:r>
            <w:r>
              <w:rPr>
                <w:rFonts w:ascii="Arial" w:eastAsia="Arial" w:hAnsi="Arial" w:cs="Arial"/>
                <w:color w:val="0070C0"/>
                <w:szCs w:val="19"/>
              </w:rPr>
              <w:t xml:space="preserve">vailability of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food and non-food </w:t>
            </w:r>
            <w:r w:rsidR="004B4813" w:rsidRPr="00F7552F">
              <w:rPr>
                <w:rFonts w:ascii="Arial" w:eastAsia="Arial" w:hAnsi="Arial" w:cs="Arial"/>
                <w:color w:val="0070C0"/>
                <w:szCs w:val="19"/>
              </w:rPr>
              <w:t xml:space="preserve">items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(FNIs) at any given time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>.</w:t>
            </w:r>
          </w:p>
          <w:p w14:paraId="6C366AFA" w14:textId="6FBC085C" w:rsidR="00F7552F" w:rsidRPr="00F7552F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SWADTs/Provincial O</w:t>
            </w:r>
            <w:r>
              <w:rPr>
                <w:rFonts w:ascii="Arial" w:eastAsia="Arial" w:hAnsi="Arial" w:cs="Arial"/>
                <w:color w:val="0070C0"/>
                <w:szCs w:val="19"/>
              </w:rPr>
              <w:t xml:space="preserve">perations Offices (POOs) and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C/MATs are closely coordinat</w:t>
            </w:r>
            <w:r>
              <w:rPr>
                <w:rFonts w:ascii="Arial" w:eastAsia="Arial" w:hAnsi="Arial" w:cs="Arial"/>
                <w:color w:val="0070C0"/>
                <w:szCs w:val="19"/>
              </w:rPr>
              <w:t>ing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with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respective Local Disaster Risk Reduction and Management Councils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in their area of responsibility on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the adverse effects brought by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weather disturbance.</w:t>
            </w:r>
          </w:p>
        </w:tc>
      </w:tr>
    </w:tbl>
    <w:p w14:paraId="3E2FC745" w14:textId="2D61BB84" w:rsidR="00CB74AF" w:rsidRDefault="00CB74AF" w:rsidP="00F20DA0">
      <w:pPr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6FEB65AC" w:rsidR="00155355" w:rsidRPr="00411916" w:rsidRDefault="003D09A9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nitoring the effects of Northeast Monsoon </w:t>
      </w:r>
      <w:r w:rsidR="003B140B">
        <w:rPr>
          <w:rFonts w:ascii="Arial" w:eastAsia="Arial" w:hAnsi="Arial" w:cs="Arial"/>
          <w:i/>
          <w:sz w:val="20"/>
          <w:szCs w:val="20"/>
        </w:rPr>
        <w:t xml:space="preserve">enhanced </w:t>
      </w:r>
      <w:r w:rsidR="00F20DA0">
        <w:rPr>
          <w:rFonts w:ascii="Arial" w:eastAsia="Arial" w:hAnsi="Arial" w:cs="Arial"/>
          <w:i/>
          <w:sz w:val="20"/>
          <w:szCs w:val="20"/>
        </w:rPr>
        <w:t>by Tropical Depression</w:t>
      </w:r>
      <w:r w:rsidR="005B4D31">
        <w:rPr>
          <w:rFonts w:ascii="Arial" w:eastAsia="Arial" w:hAnsi="Arial" w:cs="Arial"/>
          <w:i/>
          <w:sz w:val="20"/>
          <w:szCs w:val="20"/>
        </w:rPr>
        <w:t xml:space="preserve">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3B140B">
        <w:rPr>
          <w:rFonts w:ascii="Arial" w:eastAsia="Arial" w:hAnsi="Arial" w:cs="Arial"/>
          <w:i/>
          <w:sz w:val="20"/>
          <w:szCs w:val="20"/>
        </w:rPr>
        <w:t>-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 Office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 II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0A89B444" w14:textId="77777777" w:rsidR="00A95874" w:rsidRDefault="00A95874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2B450999" w14:textId="77777777" w:rsidR="000F0C62" w:rsidRPr="00966F27" w:rsidRDefault="000F0C62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77777777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343B8AB4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8F6F08" w14:textId="049B7FB5" w:rsidR="00B7260C" w:rsidRDefault="00F20DA0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7FEB7A73" w14:textId="0BB6F76B" w:rsidR="009F5111" w:rsidRPr="00966F27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4821AF8F" w14:textId="77777777" w:rsidR="00AB27DA" w:rsidRDefault="00AB27D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268BBF0" w14:textId="64220198" w:rsidR="00AB27DA" w:rsidRPr="00261953" w:rsidRDefault="00BB0AC9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67ED430C" w14:textId="01FDC188" w:rsidR="000F0C62" w:rsidRDefault="009F5111" w:rsidP="00F20DA0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EB46974" w14:textId="6E17299A" w:rsidR="0073011D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96635E2" w14:textId="1ECF2C7E" w:rsid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CEAACFA" w14:textId="17F981ED" w:rsid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9A6CE9">
        <w:rPr>
          <w:rFonts w:ascii="Arial" w:eastAsia="Arial" w:hAnsi="Arial" w:cs="Arial"/>
          <w:b/>
          <w:color w:val="002060"/>
          <w:sz w:val="28"/>
          <w:szCs w:val="24"/>
        </w:rPr>
        <w:t>PHOTO DOCUMENTATION</w:t>
      </w:r>
    </w:p>
    <w:p w14:paraId="59FA0E47" w14:textId="4B664E95" w:rsidR="009A6CE9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4"/>
        </w:rPr>
        <w:drawing>
          <wp:anchor distT="0" distB="0" distL="114300" distR="114300" simplePos="0" relativeHeight="251658240" behindDoc="0" locked="0" layoutInCell="1" allowOverlap="1" wp14:anchorId="46B3BC02" wp14:editId="7C9BA71B">
            <wp:simplePos x="0" y="0"/>
            <wp:positionH relativeFrom="column">
              <wp:posOffset>494665</wp:posOffset>
            </wp:positionH>
            <wp:positionV relativeFrom="paragraph">
              <wp:posOffset>202565</wp:posOffset>
            </wp:positionV>
            <wp:extent cx="5588000" cy="41903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[POWERPOINT] Northeast Monsoon Enhanced by TD Vicky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9E4E7" w14:textId="37016401" w:rsidR="009A6CE9" w:rsidRP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A6CE9" w:rsidRPr="009A6CE9" w:rsidSect="00BF3809">
      <w:headerReference w:type="default" r:id="rId9"/>
      <w:footerReference w:type="default" r:id="rId10"/>
      <w:pgSz w:w="11907" w:h="16839" w:code="9"/>
      <w:pgMar w:top="737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CD574C" w14:textId="77777777" w:rsidR="002C20CB" w:rsidRDefault="002C20CB">
      <w:pPr>
        <w:spacing w:after="0" w:line="240" w:lineRule="auto"/>
      </w:pPr>
      <w:r>
        <w:separator/>
      </w:r>
    </w:p>
  </w:endnote>
  <w:endnote w:type="continuationSeparator" w:id="0">
    <w:p w14:paraId="48CAD855" w14:textId="77777777" w:rsidR="002C20CB" w:rsidRDefault="002C2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1A59A7" w:rsidRDefault="001A59A7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579A88FE" w:rsidR="001A59A7" w:rsidRDefault="001A59A7" w:rsidP="00F20DA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155E4F">
      <w:rPr>
        <w:b/>
        <w:noProof/>
        <w:sz w:val="16"/>
        <w:szCs w:val="16"/>
      </w:rPr>
      <w:t>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155E4F">
      <w:rPr>
        <w:b/>
        <w:noProof/>
        <w:sz w:val="16"/>
        <w:szCs w:val="16"/>
      </w:rPr>
      <w:t>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20DA0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>Report #</w:t>
    </w:r>
    <w:r w:rsidR="0073011D">
      <w:rPr>
        <w:rFonts w:ascii="Arial" w:eastAsia="Arial" w:hAnsi="Arial" w:cs="Arial"/>
        <w:sz w:val="16"/>
        <w:szCs w:val="16"/>
      </w:rPr>
      <w:t>4</w:t>
    </w:r>
    <w:r>
      <w:rPr>
        <w:rFonts w:ascii="Arial" w:eastAsia="Arial" w:hAnsi="Arial" w:cs="Arial"/>
        <w:sz w:val="16"/>
        <w:szCs w:val="16"/>
      </w:rPr>
      <w:t xml:space="preserve"> on Northeast Monsoon </w:t>
    </w:r>
    <w:r w:rsidRPr="00F20DA0">
      <w:rPr>
        <w:rFonts w:ascii="Arial" w:eastAsia="Arial" w:hAnsi="Arial" w:cs="Arial"/>
        <w:sz w:val="16"/>
        <w:szCs w:val="16"/>
      </w:rPr>
      <w:t>Enhanced</w:t>
    </w:r>
    <w:r>
      <w:rPr>
        <w:rFonts w:ascii="Arial" w:eastAsia="Arial" w:hAnsi="Arial" w:cs="Arial"/>
        <w:sz w:val="16"/>
        <w:szCs w:val="16"/>
      </w:rPr>
      <w:t xml:space="preserve"> by Tropical Depression “VICKY” </w:t>
    </w:r>
    <w:r w:rsidRPr="00F20DA0">
      <w:rPr>
        <w:rFonts w:ascii="Arial" w:eastAsia="Arial" w:hAnsi="Arial" w:cs="Arial"/>
        <w:sz w:val="16"/>
        <w:szCs w:val="16"/>
      </w:rPr>
      <w:t>as of 2</w:t>
    </w:r>
    <w:r w:rsidR="0073011D">
      <w:rPr>
        <w:rFonts w:ascii="Arial" w:eastAsia="Arial" w:hAnsi="Arial" w:cs="Arial"/>
        <w:sz w:val="16"/>
        <w:szCs w:val="16"/>
      </w:rPr>
      <w:t>3</w:t>
    </w:r>
    <w:r w:rsidRPr="00F20DA0">
      <w:rPr>
        <w:rFonts w:ascii="Arial" w:eastAsia="Arial" w:hAnsi="Arial" w:cs="Arial"/>
        <w:sz w:val="16"/>
        <w:szCs w:val="16"/>
      </w:rPr>
      <w:t xml:space="preserve"> Dec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41CEF8" w14:textId="77777777" w:rsidR="002C20CB" w:rsidRDefault="002C20CB">
      <w:pPr>
        <w:spacing w:after="0" w:line="240" w:lineRule="auto"/>
      </w:pPr>
      <w:r>
        <w:separator/>
      </w:r>
    </w:p>
  </w:footnote>
  <w:footnote w:type="continuationSeparator" w:id="0">
    <w:p w14:paraId="33AB3634" w14:textId="77777777" w:rsidR="002C20CB" w:rsidRDefault="002C20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1A59A7" w:rsidRDefault="001A59A7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1A59A7" w:rsidRDefault="001A59A7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1A59A7" w:rsidRDefault="001A59A7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1A59A7" w:rsidRDefault="001A59A7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FE9C3594"/>
    <w:lvl w:ilvl="0" w:tplc="1CE61AA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D58CC"/>
    <w:multiLevelType w:val="hybridMultilevel"/>
    <w:tmpl w:val="580406E4"/>
    <w:lvl w:ilvl="0" w:tplc="E4DC8518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3" w15:restartNumberingAfterBreak="0">
    <w:nsid w:val="558B0084"/>
    <w:multiLevelType w:val="hybridMultilevel"/>
    <w:tmpl w:val="DAB61B82"/>
    <w:lvl w:ilvl="0" w:tplc="3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24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174AB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B8498E"/>
    <w:multiLevelType w:val="hybridMultilevel"/>
    <w:tmpl w:val="EFB8FAA0"/>
    <w:lvl w:ilvl="0" w:tplc="2EE46DAC">
      <w:start w:val="20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3" w15:restartNumberingAfterBreak="0">
    <w:nsid w:val="7B3857C9"/>
    <w:multiLevelType w:val="hybridMultilevel"/>
    <w:tmpl w:val="A6A44A6C"/>
    <w:lvl w:ilvl="0" w:tplc="096CAE0C">
      <w:start w:val="21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4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</w:num>
  <w:num w:numId="4">
    <w:abstractNumId w:val="27"/>
  </w:num>
  <w:num w:numId="5">
    <w:abstractNumId w:val="15"/>
  </w:num>
  <w:num w:numId="6">
    <w:abstractNumId w:val="0"/>
  </w:num>
  <w:num w:numId="7">
    <w:abstractNumId w:val="17"/>
  </w:num>
  <w:num w:numId="8">
    <w:abstractNumId w:val="6"/>
  </w:num>
  <w:num w:numId="9">
    <w:abstractNumId w:val="24"/>
  </w:num>
  <w:num w:numId="10">
    <w:abstractNumId w:val="26"/>
  </w:num>
  <w:num w:numId="11">
    <w:abstractNumId w:val="29"/>
  </w:num>
  <w:num w:numId="12">
    <w:abstractNumId w:val="31"/>
  </w:num>
  <w:num w:numId="13">
    <w:abstractNumId w:val="10"/>
  </w:num>
  <w:num w:numId="14">
    <w:abstractNumId w:val="4"/>
  </w:num>
  <w:num w:numId="15">
    <w:abstractNumId w:val="19"/>
  </w:num>
  <w:num w:numId="16">
    <w:abstractNumId w:val="20"/>
  </w:num>
  <w:num w:numId="17">
    <w:abstractNumId w:val="13"/>
  </w:num>
  <w:num w:numId="18">
    <w:abstractNumId w:val="21"/>
  </w:num>
  <w:num w:numId="19">
    <w:abstractNumId w:val="1"/>
  </w:num>
  <w:num w:numId="20">
    <w:abstractNumId w:val="25"/>
  </w:num>
  <w:num w:numId="21">
    <w:abstractNumId w:val="11"/>
  </w:num>
  <w:num w:numId="22">
    <w:abstractNumId w:val="30"/>
  </w:num>
  <w:num w:numId="23">
    <w:abstractNumId w:val="5"/>
  </w:num>
  <w:num w:numId="24">
    <w:abstractNumId w:val="7"/>
  </w:num>
  <w:num w:numId="25">
    <w:abstractNumId w:val="16"/>
  </w:num>
  <w:num w:numId="26">
    <w:abstractNumId w:val="22"/>
  </w:num>
  <w:num w:numId="27">
    <w:abstractNumId w:val="2"/>
  </w:num>
  <w:num w:numId="28">
    <w:abstractNumId w:val="3"/>
  </w:num>
  <w:num w:numId="29">
    <w:abstractNumId w:val="32"/>
  </w:num>
  <w:num w:numId="30">
    <w:abstractNumId w:val="14"/>
  </w:num>
  <w:num w:numId="31">
    <w:abstractNumId w:val="23"/>
  </w:num>
  <w:num w:numId="32">
    <w:abstractNumId w:val="28"/>
  </w:num>
  <w:num w:numId="33">
    <w:abstractNumId w:val="33"/>
  </w:num>
  <w:num w:numId="34">
    <w:abstractNumId w:val="8"/>
  </w:num>
  <w:num w:numId="35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24F4"/>
    <w:rsid w:val="00032864"/>
    <w:rsid w:val="000343D8"/>
    <w:rsid w:val="000359C0"/>
    <w:rsid w:val="000362A4"/>
    <w:rsid w:val="000368A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610CE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B398A"/>
    <w:rsid w:val="000B5875"/>
    <w:rsid w:val="000C196B"/>
    <w:rsid w:val="000C27E5"/>
    <w:rsid w:val="000C6136"/>
    <w:rsid w:val="000C6698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5678"/>
    <w:rsid w:val="0013032E"/>
    <w:rsid w:val="001323E5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5E4F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2BB"/>
    <w:rsid w:val="00194BAC"/>
    <w:rsid w:val="00196063"/>
    <w:rsid w:val="00197C40"/>
    <w:rsid w:val="001A24E5"/>
    <w:rsid w:val="001A3854"/>
    <w:rsid w:val="001A5783"/>
    <w:rsid w:val="001A59A7"/>
    <w:rsid w:val="001A5A45"/>
    <w:rsid w:val="001A5D96"/>
    <w:rsid w:val="001B68C6"/>
    <w:rsid w:val="001B6F56"/>
    <w:rsid w:val="001B707B"/>
    <w:rsid w:val="001C1FD4"/>
    <w:rsid w:val="001C3257"/>
    <w:rsid w:val="001C46EA"/>
    <w:rsid w:val="001D0185"/>
    <w:rsid w:val="001D01A8"/>
    <w:rsid w:val="001D184D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A2600"/>
    <w:rsid w:val="002A40C2"/>
    <w:rsid w:val="002A599A"/>
    <w:rsid w:val="002A731A"/>
    <w:rsid w:val="002B045E"/>
    <w:rsid w:val="002B1CA1"/>
    <w:rsid w:val="002B2EC9"/>
    <w:rsid w:val="002C1E7D"/>
    <w:rsid w:val="002C20CB"/>
    <w:rsid w:val="002C224F"/>
    <w:rsid w:val="002C4BA8"/>
    <w:rsid w:val="002C7253"/>
    <w:rsid w:val="002D0802"/>
    <w:rsid w:val="002D3418"/>
    <w:rsid w:val="002E187F"/>
    <w:rsid w:val="002E25AE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1112"/>
    <w:rsid w:val="00342911"/>
    <w:rsid w:val="0034457A"/>
    <w:rsid w:val="00344CEA"/>
    <w:rsid w:val="00344D73"/>
    <w:rsid w:val="00345FEB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3CD6"/>
    <w:rsid w:val="00376584"/>
    <w:rsid w:val="00377F27"/>
    <w:rsid w:val="00383309"/>
    <w:rsid w:val="00384E5A"/>
    <w:rsid w:val="003854BB"/>
    <w:rsid w:val="00385A03"/>
    <w:rsid w:val="003870A7"/>
    <w:rsid w:val="0038790C"/>
    <w:rsid w:val="00390877"/>
    <w:rsid w:val="00391318"/>
    <w:rsid w:val="00397271"/>
    <w:rsid w:val="003A009A"/>
    <w:rsid w:val="003A14AC"/>
    <w:rsid w:val="003A21A0"/>
    <w:rsid w:val="003A3141"/>
    <w:rsid w:val="003A393A"/>
    <w:rsid w:val="003A436C"/>
    <w:rsid w:val="003A43E5"/>
    <w:rsid w:val="003B140B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EE"/>
    <w:rsid w:val="003E642D"/>
    <w:rsid w:val="003F0D46"/>
    <w:rsid w:val="003F6B13"/>
    <w:rsid w:val="003F79ED"/>
    <w:rsid w:val="0040253E"/>
    <w:rsid w:val="00402969"/>
    <w:rsid w:val="004033F8"/>
    <w:rsid w:val="00411916"/>
    <w:rsid w:val="004134A7"/>
    <w:rsid w:val="0041730B"/>
    <w:rsid w:val="004230B5"/>
    <w:rsid w:val="00424801"/>
    <w:rsid w:val="00425689"/>
    <w:rsid w:val="0042628C"/>
    <w:rsid w:val="0043209E"/>
    <w:rsid w:val="004334A9"/>
    <w:rsid w:val="0043529B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F1E"/>
    <w:rsid w:val="004A1497"/>
    <w:rsid w:val="004A195C"/>
    <w:rsid w:val="004A72AA"/>
    <w:rsid w:val="004B0036"/>
    <w:rsid w:val="004B34B7"/>
    <w:rsid w:val="004B4813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1392"/>
    <w:rsid w:val="004D6DAD"/>
    <w:rsid w:val="004D7B6D"/>
    <w:rsid w:val="004E193E"/>
    <w:rsid w:val="004E2DCF"/>
    <w:rsid w:val="004F27B7"/>
    <w:rsid w:val="004F68F5"/>
    <w:rsid w:val="0050157A"/>
    <w:rsid w:val="005027D0"/>
    <w:rsid w:val="0050364D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459E"/>
    <w:rsid w:val="00594DB7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255C3"/>
    <w:rsid w:val="00632650"/>
    <w:rsid w:val="006343EB"/>
    <w:rsid w:val="006348B0"/>
    <w:rsid w:val="00636A32"/>
    <w:rsid w:val="00637CFE"/>
    <w:rsid w:val="00637F5C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7EC5"/>
    <w:rsid w:val="00672031"/>
    <w:rsid w:val="00672BC8"/>
    <w:rsid w:val="00676AC7"/>
    <w:rsid w:val="00676D4D"/>
    <w:rsid w:val="0067706B"/>
    <w:rsid w:val="00680018"/>
    <w:rsid w:val="006808AA"/>
    <w:rsid w:val="00691CF6"/>
    <w:rsid w:val="00693C20"/>
    <w:rsid w:val="00695551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F75"/>
    <w:rsid w:val="007016C6"/>
    <w:rsid w:val="00701F97"/>
    <w:rsid w:val="007029A9"/>
    <w:rsid w:val="00703E20"/>
    <w:rsid w:val="00703E36"/>
    <w:rsid w:val="00711C59"/>
    <w:rsid w:val="00711EAD"/>
    <w:rsid w:val="007150A8"/>
    <w:rsid w:val="0072145F"/>
    <w:rsid w:val="00724F05"/>
    <w:rsid w:val="00725D9A"/>
    <w:rsid w:val="0072780E"/>
    <w:rsid w:val="00727944"/>
    <w:rsid w:val="0073011D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6485"/>
    <w:rsid w:val="007865EC"/>
    <w:rsid w:val="00787381"/>
    <w:rsid w:val="0079168D"/>
    <w:rsid w:val="00792D7B"/>
    <w:rsid w:val="007A3320"/>
    <w:rsid w:val="007A3E06"/>
    <w:rsid w:val="007A4353"/>
    <w:rsid w:val="007A632A"/>
    <w:rsid w:val="007A6FD1"/>
    <w:rsid w:val="007B1691"/>
    <w:rsid w:val="007B3DBB"/>
    <w:rsid w:val="007B3E6C"/>
    <w:rsid w:val="007B3FFA"/>
    <w:rsid w:val="007C008F"/>
    <w:rsid w:val="007C478E"/>
    <w:rsid w:val="007C6311"/>
    <w:rsid w:val="007C69A0"/>
    <w:rsid w:val="007D2B4A"/>
    <w:rsid w:val="007D3698"/>
    <w:rsid w:val="007D4E52"/>
    <w:rsid w:val="007D613E"/>
    <w:rsid w:val="007D64BD"/>
    <w:rsid w:val="007D707B"/>
    <w:rsid w:val="007D7DBE"/>
    <w:rsid w:val="007E1ED0"/>
    <w:rsid w:val="007E7B0F"/>
    <w:rsid w:val="007F2FAD"/>
    <w:rsid w:val="007F7CF0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0B84"/>
    <w:rsid w:val="008D1628"/>
    <w:rsid w:val="008D1F90"/>
    <w:rsid w:val="008D20E5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73D"/>
    <w:rsid w:val="00903158"/>
    <w:rsid w:val="00904E27"/>
    <w:rsid w:val="009063A0"/>
    <w:rsid w:val="0090729C"/>
    <w:rsid w:val="00911CB3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F27"/>
    <w:rsid w:val="00967359"/>
    <w:rsid w:val="009706DC"/>
    <w:rsid w:val="00971537"/>
    <w:rsid w:val="009738D0"/>
    <w:rsid w:val="009808F1"/>
    <w:rsid w:val="009813AC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CE9"/>
    <w:rsid w:val="009A6F40"/>
    <w:rsid w:val="009A7034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509D"/>
    <w:rsid w:val="009D5A74"/>
    <w:rsid w:val="009D6D91"/>
    <w:rsid w:val="009E1238"/>
    <w:rsid w:val="009E227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73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AF1"/>
    <w:rsid w:val="00A177FC"/>
    <w:rsid w:val="00A225D5"/>
    <w:rsid w:val="00A22B68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A28"/>
    <w:rsid w:val="00A53E95"/>
    <w:rsid w:val="00A54B5A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46C"/>
    <w:rsid w:val="00A66832"/>
    <w:rsid w:val="00A72B1B"/>
    <w:rsid w:val="00A73F06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1D41"/>
    <w:rsid w:val="00AB27DA"/>
    <w:rsid w:val="00AB4B4D"/>
    <w:rsid w:val="00AB730C"/>
    <w:rsid w:val="00AB7797"/>
    <w:rsid w:val="00AC20DF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505E4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7009"/>
    <w:rsid w:val="00B80F74"/>
    <w:rsid w:val="00B83D03"/>
    <w:rsid w:val="00B83F56"/>
    <w:rsid w:val="00B866CB"/>
    <w:rsid w:val="00B86FAC"/>
    <w:rsid w:val="00B87555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0AC9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C7913"/>
    <w:rsid w:val="00BD09D1"/>
    <w:rsid w:val="00BD10D0"/>
    <w:rsid w:val="00BD224A"/>
    <w:rsid w:val="00BD5A8C"/>
    <w:rsid w:val="00BE12A8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46F0"/>
    <w:rsid w:val="00C050DB"/>
    <w:rsid w:val="00C15DBE"/>
    <w:rsid w:val="00C266E8"/>
    <w:rsid w:val="00C27913"/>
    <w:rsid w:val="00C32B0B"/>
    <w:rsid w:val="00C33267"/>
    <w:rsid w:val="00C333BF"/>
    <w:rsid w:val="00C33BEB"/>
    <w:rsid w:val="00C36108"/>
    <w:rsid w:val="00C36A63"/>
    <w:rsid w:val="00C372A9"/>
    <w:rsid w:val="00C37E61"/>
    <w:rsid w:val="00C419F0"/>
    <w:rsid w:val="00C421A3"/>
    <w:rsid w:val="00C43BDA"/>
    <w:rsid w:val="00C44ED1"/>
    <w:rsid w:val="00C455D0"/>
    <w:rsid w:val="00C469F7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571B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3C70"/>
    <w:rsid w:val="00CE6345"/>
    <w:rsid w:val="00CE7C6C"/>
    <w:rsid w:val="00CF30C3"/>
    <w:rsid w:val="00CF3767"/>
    <w:rsid w:val="00CF6CA2"/>
    <w:rsid w:val="00CF786F"/>
    <w:rsid w:val="00D018CB"/>
    <w:rsid w:val="00D01F10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68FB"/>
    <w:rsid w:val="00D41387"/>
    <w:rsid w:val="00D43941"/>
    <w:rsid w:val="00D456AB"/>
    <w:rsid w:val="00D46740"/>
    <w:rsid w:val="00D47590"/>
    <w:rsid w:val="00D47FF1"/>
    <w:rsid w:val="00D50360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7FEF"/>
    <w:rsid w:val="00D700D1"/>
    <w:rsid w:val="00D70BDB"/>
    <w:rsid w:val="00D70E3B"/>
    <w:rsid w:val="00D717CF"/>
    <w:rsid w:val="00D731D2"/>
    <w:rsid w:val="00D75ED7"/>
    <w:rsid w:val="00D776C2"/>
    <w:rsid w:val="00D8053B"/>
    <w:rsid w:val="00D829AE"/>
    <w:rsid w:val="00D84C9E"/>
    <w:rsid w:val="00D86C9A"/>
    <w:rsid w:val="00D91E9B"/>
    <w:rsid w:val="00D93477"/>
    <w:rsid w:val="00D93FEC"/>
    <w:rsid w:val="00D9439B"/>
    <w:rsid w:val="00D94F33"/>
    <w:rsid w:val="00D95CFB"/>
    <w:rsid w:val="00D97F3E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27E1"/>
    <w:rsid w:val="00E238AB"/>
    <w:rsid w:val="00E25AF1"/>
    <w:rsid w:val="00E26EC9"/>
    <w:rsid w:val="00E31118"/>
    <w:rsid w:val="00E32DE0"/>
    <w:rsid w:val="00E3403F"/>
    <w:rsid w:val="00E3452D"/>
    <w:rsid w:val="00E3593C"/>
    <w:rsid w:val="00E40F9A"/>
    <w:rsid w:val="00E44A97"/>
    <w:rsid w:val="00E455C1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1A49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E7E39"/>
    <w:rsid w:val="00EF2DCC"/>
    <w:rsid w:val="00EF2FB5"/>
    <w:rsid w:val="00EF31D9"/>
    <w:rsid w:val="00EF3E07"/>
    <w:rsid w:val="00EF4CDB"/>
    <w:rsid w:val="00EF6139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DA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B1D"/>
    <w:rsid w:val="00F70DBA"/>
    <w:rsid w:val="00F7139C"/>
    <w:rsid w:val="00F733D9"/>
    <w:rsid w:val="00F7552F"/>
    <w:rsid w:val="00F7582F"/>
    <w:rsid w:val="00F76C24"/>
    <w:rsid w:val="00F777C7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5F29"/>
    <w:rsid w:val="00FA66C5"/>
    <w:rsid w:val="00FA7174"/>
    <w:rsid w:val="00FA71E5"/>
    <w:rsid w:val="00FB2691"/>
    <w:rsid w:val="00FB38B4"/>
    <w:rsid w:val="00FB56C7"/>
    <w:rsid w:val="00FB6498"/>
    <w:rsid w:val="00FC05B3"/>
    <w:rsid w:val="00FC189D"/>
    <w:rsid w:val="00FC192D"/>
    <w:rsid w:val="00FC5579"/>
    <w:rsid w:val="00FC633C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E2E8E2-F672-4E7A-B96D-5737A68F0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84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Jem Eric F. Famorcan</cp:lastModifiedBy>
  <cp:revision>39</cp:revision>
  <dcterms:created xsi:type="dcterms:W3CDTF">2020-12-23T05:44:00Z</dcterms:created>
  <dcterms:modified xsi:type="dcterms:W3CDTF">2020-12-23T06:12:00Z</dcterms:modified>
</cp:coreProperties>
</file>